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Stricha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richa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1 Robsart Place, Kenilworth, IL, USA Kenilworth, IL, USA 600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sarge198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1001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il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